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A9C66" w14:textId="77777777" w:rsidR="00254CB5" w:rsidRPr="000C0C2B" w:rsidRDefault="00254CB5" w:rsidP="00254CB5">
      <w:pPr>
        <w:pStyle w:val="Bodytext30"/>
        <w:shd w:val="clear" w:color="auto" w:fill="auto"/>
        <w:ind w:left="320" w:firstLine="0"/>
        <w:rPr>
          <w:rFonts w:ascii="Times New Roman" w:hAnsi="Times New Roman" w:cs="Times New Roman"/>
        </w:rPr>
      </w:pPr>
      <w:r w:rsidRPr="000C0C2B">
        <w:rPr>
          <w:rFonts w:ascii="Times New Roman" w:hAnsi="Times New Roman" w:cs="Times New Roman"/>
        </w:rPr>
        <w:t>City of Trenton</w:t>
      </w:r>
      <w:r w:rsidRPr="000C0C2B">
        <w:rPr>
          <w:rFonts w:ascii="Times New Roman" w:hAnsi="Times New Roman" w:cs="Times New Roman"/>
        </w:rPr>
        <w:br/>
        <w:t>Council Agenda</w:t>
      </w:r>
    </w:p>
    <w:p w14:paraId="595ECAD9" w14:textId="77777777" w:rsidR="00254CB5" w:rsidRPr="000C0C2B" w:rsidRDefault="00254CB5" w:rsidP="00254CB5">
      <w:pPr>
        <w:pStyle w:val="Bodytext30"/>
        <w:shd w:val="clear" w:color="auto" w:fill="auto"/>
        <w:spacing w:line="240" w:lineRule="auto"/>
        <w:ind w:left="320" w:firstLine="0"/>
        <w:rPr>
          <w:rFonts w:ascii="Times New Roman" w:hAnsi="Times New Roman" w:cs="Times New Roman"/>
        </w:rPr>
      </w:pPr>
      <w:r>
        <w:rPr>
          <w:rFonts w:ascii="Times New Roman" w:hAnsi="Times New Roman" w:cs="Times New Roman"/>
        </w:rPr>
        <w:t>September 29, 2022</w:t>
      </w:r>
      <w:r w:rsidRPr="000C0C2B">
        <w:rPr>
          <w:rFonts w:ascii="Times New Roman" w:hAnsi="Times New Roman" w:cs="Times New Roman"/>
        </w:rPr>
        <w:br/>
        <w:t xml:space="preserve">at </w:t>
      </w:r>
      <w:r>
        <w:rPr>
          <w:rFonts w:ascii="Times New Roman" w:hAnsi="Times New Roman" w:cs="Times New Roman"/>
        </w:rPr>
        <w:t xml:space="preserve">7 </w:t>
      </w:r>
      <w:r w:rsidRPr="000C0C2B">
        <w:rPr>
          <w:rFonts w:ascii="Times New Roman" w:hAnsi="Times New Roman" w:cs="Times New Roman"/>
        </w:rPr>
        <w:t>pm</w:t>
      </w:r>
    </w:p>
    <w:p w14:paraId="2FC26933" w14:textId="77777777" w:rsidR="00254CB5" w:rsidRDefault="00254CB5" w:rsidP="001F7423">
      <w:pPr>
        <w:ind w:left="720" w:hanging="360"/>
      </w:pPr>
    </w:p>
    <w:p w14:paraId="5E0D6878" w14:textId="77777777" w:rsidR="00B41165" w:rsidRPr="00503E5E" w:rsidRDefault="001F7423" w:rsidP="001F7423">
      <w:pPr>
        <w:pStyle w:val="ListParagraph"/>
        <w:numPr>
          <w:ilvl w:val="0"/>
          <w:numId w:val="1"/>
        </w:numPr>
        <w:rPr>
          <w:rFonts w:ascii="Times New Roman" w:hAnsi="Times New Roman" w:cs="Times New Roman"/>
          <w:sz w:val="24"/>
          <w:szCs w:val="24"/>
        </w:rPr>
      </w:pPr>
      <w:r w:rsidRPr="00503E5E">
        <w:rPr>
          <w:rFonts w:ascii="Times New Roman" w:hAnsi="Times New Roman" w:cs="Times New Roman"/>
          <w:sz w:val="24"/>
          <w:szCs w:val="24"/>
        </w:rPr>
        <w:t>Call to order.</w:t>
      </w:r>
    </w:p>
    <w:p w14:paraId="436DA7C6" w14:textId="77777777" w:rsidR="001F7423" w:rsidRPr="00503E5E" w:rsidRDefault="001F7423" w:rsidP="001F7423">
      <w:pPr>
        <w:pStyle w:val="ListParagraph"/>
        <w:numPr>
          <w:ilvl w:val="0"/>
          <w:numId w:val="1"/>
        </w:numPr>
        <w:rPr>
          <w:rFonts w:ascii="Times New Roman" w:hAnsi="Times New Roman" w:cs="Times New Roman"/>
          <w:sz w:val="24"/>
          <w:szCs w:val="24"/>
        </w:rPr>
      </w:pPr>
      <w:r w:rsidRPr="00503E5E">
        <w:rPr>
          <w:rFonts w:ascii="Times New Roman" w:hAnsi="Times New Roman" w:cs="Times New Roman"/>
          <w:sz w:val="24"/>
          <w:szCs w:val="24"/>
        </w:rPr>
        <w:t>Open meeting with prayer.</w:t>
      </w:r>
    </w:p>
    <w:p w14:paraId="43602796" w14:textId="643D7153" w:rsidR="00F27A7A" w:rsidRDefault="001F7423" w:rsidP="00F27A7A">
      <w:pPr>
        <w:pStyle w:val="ListParagraph"/>
        <w:numPr>
          <w:ilvl w:val="0"/>
          <w:numId w:val="1"/>
        </w:numPr>
        <w:rPr>
          <w:rFonts w:ascii="Times New Roman" w:hAnsi="Times New Roman" w:cs="Times New Roman"/>
          <w:sz w:val="24"/>
          <w:szCs w:val="24"/>
        </w:rPr>
      </w:pPr>
      <w:r w:rsidRPr="00503E5E">
        <w:rPr>
          <w:rFonts w:ascii="Times New Roman" w:hAnsi="Times New Roman" w:cs="Times New Roman"/>
          <w:sz w:val="24"/>
          <w:szCs w:val="24"/>
        </w:rPr>
        <w:t>Open Forum – Citizens to be he</w:t>
      </w:r>
      <w:r w:rsidR="001855FF" w:rsidRPr="00503E5E">
        <w:rPr>
          <w:rFonts w:ascii="Times New Roman" w:hAnsi="Times New Roman" w:cs="Times New Roman"/>
          <w:sz w:val="24"/>
          <w:szCs w:val="24"/>
        </w:rPr>
        <w:t>ar</w:t>
      </w:r>
      <w:r w:rsidRPr="00503E5E">
        <w:rPr>
          <w:rFonts w:ascii="Times New Roman" w:hAnsi="Times New Roman" w:cs="Times New Roman"/>
          <w:sz w:val="24"/>
          <w:szCs w:val="24"/>
        </w:rPr>
        <w:t>d (5 minutes per citizen)</w:t>
      </w:r>
    </w:p>
    <w:p w14:paraId="24315F63" w14:textId="76163A71" w:rsidR="00254CB5" w:rsidRPr="00503E5E" w:rsidRDefault="00254CB5" w:rsidP="00F27A7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ublic Hearing for the proposed tax rate of an m&amp;o rate of $0.45437/$100 and the debt rate of $0.240945/$100 for a total tax rate of $0.695315/$100.</w:t>
      </w:r>
    </w:p>
    <w:p w14:paraId="7777DC3D" w14:textId="3B59422E" w:rsidR="00934E1E" w:rsidRDefault="0094328A" w:rsidP="00934E1E">
      <w:pPr>
        <w:pStyle w:val="ListParagraph"/>
        <w:numPr>
          <w:ilvl w:val="0"/>
          <w:numId w:val="1"/>
        </w:numPr>
        <w:spacing w:after="0"/>
        <w:rPr>
          <w:rFonts w:ascii="Times New Roman" w:hAnsi="Times New Roman" w:cs="Times New Roman"/>
          <w:sz w:val="24"/>
          <w:szCs w:val="24"/>
        </w:rPr>
      </w:pPr>
      <w:r w:rsidRPr="00503E5E">
        <w:rPr>
          <w:rFonts w:ascii="Times New Roman" w:hAnsi="Times New Roman" w:cs="Times New Roman"/>
          <w:sz w:val="24"/>
          <w:szCs w:val="24"/>
        </w:rPr>
        <w:t>Review Department reports</w:t>
      </w:r>
    </w:p>
    <w:p w14:paraId="6A4CBED7" w14:textId="3529FDD9" w:rsidR="00502FFC" w:rsidRDefault="00502FFC" w:rsidP="00934E1E">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Approve the minutes from September 7, 2022</w:t>
      </w:r>
    </w:p>
    <w:p w14:paraId="26FC38D6" w14:textId="5FB51B6E" w:rsidR="00502FFC" w:rsidRDefault="00502FFC" w:rsidP="00934E1E">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Approve the minutes from September 15, 2022</w:t>
      </w:r>
    </w:p>
    <w:p w14:paraId="7A680601" w14:textId="4DCCF7D0" w:rsidR="00C67C50" w:rsidRDefault="00C67C50" w:rsidP="00934E1E">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Budget meeting </w:t>
      </w:r>
    </w:p>
    <w:p w14:paraId="4B4BBCA8" w14:textId="07E1FF00" w:rsidR="00254CB5" w:rsidRDefault="00254CB5" w:rsidP="00934E1E">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Adopt the 2022-2023 Budget </w:t>
      </w:r>
    </w:p>
    <w:p w14:paraId="0BE59A46" w14:textId="5389A9E7" w:rsidR="00FB10F4" w:rsidRPr="00503E5E" w:rsidRDefault="005E7868" w:rsidP="00934E1E">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Adopt the proposed tax rate of </w:t>
      </w:r>
      <w:r w:rsidR="00254CB5">
        <w:rPr>
          <w:rFonts w:ascii="Times New Roman" w:hAnsi="Times New Roman" w:cs="Times New Roman"/>
          <w:sz w:val="24"/>
          <w:szCs w:val="24"/>
        </w:rPr>
        <w:t>an m&amp;o rate of $0.45437/$100 and the debt rate of $0.240945/$100 for a total tax rate of $0.695315/$100.</w:t>
      </w:r>
    </w:p>
    <w:p w14:paraId="4191F46B" w14:textId="77777777" w:rsidR="001F7423" w:rsidRPr="00BB1B5E" w:rsidRDefault="001F7423" w:rsidP="001F7423">
      <w:pPr>
        <w:pStyle w:val="ListParagraph"/>
        <w:numPr>
          <w:ilvl w:val="0"/>
          <w:numId w:val="1"/>
        </w:numPr>
        <w:rPr>
          <w:rFonts w:ascii="Times New Roman" w:hAnsi="Times New Roman" w:cs="Times New Roman"/>
          <w:sz w:val="20"/>
          <w:szCs w:val="20"/>
        </w:rPr>
      </w:pPr>
      <w:r w:rsidRPr="00BB1B5E">
        <w:rPr>
          <w:rFonts w:ascii="Times New Roman" w:hAnsi="Times New Roman" w:cs="Times New Roman"/>
          <w:b/>
          <w:sz w:val="20"/>
          <w:szCs w:val="20"/>
        </w:rPr>
        <w:t>Take action or discuss payin</w:t>
      </w:r>
      <w:r w:rsidR="001855FF" w:rsidRPr="00BB1B5E">
        <w:rPr>
          <w:rFonts w:ascii="Times New Roman" w:hAnsi="Times New Roman" w:cs="Times New Roman"/>
          <w:b/>
          <w:sz w:val="20"/>
          <w:szCs w:val="20"/>
        </w:rPr>
        <w:t>g</w:t>
      </w:r>
      <w:r w:rsidRPr="00BB1B5E">
        <w:rPr>
          <w:rFonts w:ascii="Times New Roman" w:hAnsi="Times New Roman" w:cs="Times New Roman"/>
          <w:b/>
          <w:sz w:val="20"/>
          <w:szCs w:val="20"/>
        </w:rPr>
        <w:t xml:space="preserve"> the bills.</w:t>
      </w:r>
    </w:p>
    <w:p w14:paraId="175A793A" w14:textId="77777777" w:rsidR="001F7423" w:rsidRPr="00BB1B5E" w:rsidRDefault="001F7423" w:rsidP="001F7423">
      <w:pPr>
        <w:pStyle w:val="ListParagraph"/>
        <w:numPr>
          <w:ilvl w:val="0"/>
          <w:numId w:val="1"/>
        </w:numPr>
        <w:rPr>
          <w:rFonts w:ascii="Times New Roman" w:hAnsi="Times New Roman" w:cs="Times New Roman"/>
          <w:sz w:val="20"/>
          <w:szCs w:val="20"/>
        </w:rPr>
      </w:pPr>
      <w:r w:rsidRPr="00BB1B5E">
        <w:rPr>
          <w:rFonts w:ascii="Times New Roman" w:hAnsi="Times New Roman" w:cs="Times New Roman"/>
          <w:b/>
          <w:sz w:val="20"/>
          <w:szCs w:val="20"/>
        </w:rPr>
        <w:t>Executive session – The council reserves the right to retire into execut</w:t>
      </w:r>
      <w:r w:rsidR="001855FF" w:rsidRPr="00BB1B5E">
        <w:rPr>
          <w:rFonts w:ascii="Times New Roman" w:hAnsi="Times New Roman" w:cs="Times New Roman"/>
          <w:b/>
          <w:sz w:val="20"/>
          <w:szCs w:val="20"/>
        </w:rPr>
        <w:t>i</w:t>
      </w:r>
      <w:r w:rsidRPr="00BB1B5E">
        <w:rPr>
          <w:rFonts w:ascii="Times New Roman" w:hAnsi="Times New Roman" w:cs="Times New Roman"/>
          <w:b/>
          <w:sz w:val="20"/>
          <w:szCs w:val="20"/>
        </w:rPr>
        <w:t>ve session concerning any of the items listed in this agenda; whenever it is considered necessary involving any of the following legally justified under the Open Meeting Act:</w:t>
      </w:r>
    </w:p>
    <w:p w14:paraId="04E95D12" w14:textId="77777777" w:rsidR="001F7423" w:rsidRPr="00BB1B5E" w:rsidRDefault="001F7423" w:rsidP="001F7423">
      <w:pPr>
        <w:pStyle w:val="ListParagraph"/>
        <w:numPr>
          <w:ilvl w:val="1"/>
          <w:numId w:val="1"/>
        </w:numPr>
        <w:rPr>
          <w:rFonts w:ascii="Times New Roman" w:hAnsi="Times New Roman" w:cs="Times New Roman"/>
          <w:sz w:val="20"/>
          <w:szCs w:val="20"/>
        </w:rPr>
      </w:pPr>
      <w:r w:rsidRPr="00BB1B5E">
        <w:rPr>
          <w:rFonts w:ascii="Times New Roman" w:hAnsi="Times New Roman" w:cs="Times New Roman"/>
          <w:b/>
          <w:sz w:val="20"/>
          <w:szCs w:val="20"/>
        </w:rPr>
        <w:t>Pending or contemplated litigation (atto</w:t>
      </w:r>
      <w:r w:rsidR="001855FF" w:rsidRPr="00BB1B5E">
        <w:rPr>
          <w:rFonts w:ascii="Times New Roman" w:hAnsi="Times New Roman" w:cs="Times New Roman"/>
          <w:b/>
          <w:sz w:val="20"/>
          <w:szCs w:val="20"/>
        </w:rPr>
        <w:t>r</w:t>
      </w:r>
      <w:r w:rsidRPr="00BB1B5E">
        <w:rPr>
          <w:rFonts w:ascii="Times New Roman" w:hAnsi="Times New Roman" w:cs="Times New Roman"/>
          <w:b/>
          <w:sz w:val="20"/>
          <w:szCs w:val="20"/>
        </w:rPr>
        <w:t>ney must be present)</w:t>
      </w:r>
    </w:p>
    <w:p w14:paraId="07A43B75" w14:textId="77777777" w:rsidR="001F7423" w:rsidRPr="00BB1B5E" w:rsidRDefault="001F7423" w:rsidP="001F7423">
      <w:pPr>
        <w:pStyle w:val="ListParagraph"/>
        <w:numPr>
          <w:ilvl w:val="1"/>
          <w:numId w:val="1"/>
        </w:numPr>
        <w:rPr>
          <w:rFonts w:ascii="Times New Roman" w:hAnsi="Times New Roman" w:cs="Times New Roman"/>
          <w:sz w:val="20"/>
          <w:szCs w:val="20"/>
        </w:rPr>
      </w:pPr>
      <w:r w:rsidRPr="00BB1B5E">
        <w:rPr>
          <w:rFonts w:ascii="Times New Roman" w:hAnsi="Times New Roman" w:cs="Times New Roman"/>
          <w:b/>
          <w:sz w:val="20"/>
          <w:szCs w:val="20"/>
        </w:rPr>
        <w:t>Acce</w:t>
      </w:r>
      <w:r w:rsidR="001855FF" w:rsidRPr="00BB1B5E">
        <w:rPr>
          <w:rFonts w:ascii="Times New Roman" w:hAnsi="Times New Roman" w:cs="Times New Roman"/>
          <w:b/>
          <w:sz w:val="20"/>
          <w:szCs w:val="20"/>
        </w:rPr>
        <w:t>pt</w:t>
      </w:r>
      <w:r w:rsidRPr="00BB1B5E">
        <w:rPr>
          <w:rFonts w:ascii="Times New Roman" w:hAnsi="Times New Roman" w:cs="Times New Roman"/>
          <w:b/>
          <w:sz w:val="20"/>
          <w:szCs w:val="20"/>
        </w:rPr>
        <w:t>ing a gift or donation.</w:t>
      </w:r>
    </w:p>
    <w:p w14:paraId="4289A8A8" w14:textId="77777777" w:rsidR="001F7423" w:rsidRPr="00BB1B5E" w:rsidRDefault="001F7423" w:rsidP="001F7423">
      <w:pPr>
        <w:pStyle w:val="ListParagraph"/>
        <w:numPr>
          <w:ilvl w:val="1"/>
          <w:numId w:val="1"/>
        </w:numPr>
        <w:rPr>
          <w:rFonts w:ascii="Times New Roman" w:hAnsi="Times New Roman" w:cs="Times New Roman"/>
          <w:b/>
          <w:sz w:val="20"/>
          <w:szCs w:val="20"/>
        </w:rPr>
      </w:pPr>
      <w:r w:rsidRPr="00BB1B5E">
        <w:rPr>
          <w:rFonts w:ascii="Times New Roman" w:hAnsi="Times New Roman" w:cs="Times New Roman"/>
          <w:b/>
          <w:sz w:val="20"/>
          <w:szCs w:val="20"/>
        </w:rPr>
        <w:t>Discussion of employment status, responsibilities, evaluations, discipline, or to hear any complaints against an officer or an employee. (first must be considered in open meeting)</w:t>
      </w:r>
      <w:r w:rsidR="001855FF" w:rsidRPr="00BB1B5E">
        <w:rPr>
          <w:rFonts w:ascii="Times New Roman" w:hAnsi="Times New Roman" w:cs="Times New Roman"/>
          <w:b/>
          <w:sz w:val="20"/>
          <w:szCs w:val="20"/>
        </w:rPr>
        <w:t xml:space="preserve">                                                                                                                                                                                                                                                                                                                                                                                                                                                                                        </w:t>
      </w:r>
    </w:p>
    <w:p w14:paraId="361814DE" w14:textId="77777777" w:rsidR="001F7423" w:rsidRPr="00BB1B5E" w:rsidRDefault="001F7423" w:rsidP="001F7423">
      <w:pPr>
        <w:pStyle w:val="ListParagraph"/>
        <w:numPr>
          <w:ilvl w:val="1"/>
          <w:numId w:val="1"/>
        </w:numPr>
        <w:tabs>
          <w:tab w:val="left" w:pos="1142"/>
        </w:tabs>
        <w:rPr>
          <w:rFonts w:ascii="Times New Roman" w:hAnsi="Times New Roman" w:cs="Times New Roman"/>
          <w:b/>
          <w:sz w:val="20"/>
          <w:szCs w:val="20"/>
        </w:rPr>
      </w:pPr>
      <w:r w:rsidRPr="00BB1B5E">
        <w:rPr>
          <w:rFonts w:ascii="Times New Roman" w:hAnsi="Times New Roman" w:cs="Times New Roman"/>
          <w:b/>
          <w:sz w:val="20"/>
          <w:szCs w:val="20"/>
        </w:rPr>
        <w:t>Security Devices</w:t>
      </w:r>
    </w:p>
    <w:p w14:paraId="7B14F437" w14:textId="70E63301" w:rsidR="001F7423" w:rsidRPr="00BB1B5E" w:rsidRDefault="001F7423" w:rsidP="005108B4">
      <w:pPr>
        <w:pStyle w:val="ListParagraph"/>
        <w:numPr>
          <w:ilvl w:val="1"/>
          <w:numId w:val="1"/>
        </w:numPr>
        <w:tabs>
          <w:tab w:val="left" w:pos="1142"/>
        </w:tabs>
        <w:rPr>
          <w:rFonts w:ascii="Times New Roman" w:hAnsi="Times New Roman" w:cs="Times New Roman"/>
          <w:b/>
          <w:sz w:val="20"/>
          <w:szCs w:val="20"/>
        </w:rPr>
      </w:pPr>
      <w:r w:rsidRPr="00BB1B5E">
        <w:rPr>
          <w:rFonts w:ascii="Times New Roman" w:hAnsi="Times New Roman" w:cs="Times New Roman"/>
          <w:b/>
          <w:sz w:val="20"/>
          <w:szCs w:val="20"/>
        </w:rPr>
        <w:t xml:space="preserve">Persons with disabilities who plan to attend this meeting and may need assistance should contact Jamie Davis at 903-989-2237 two days before the meeting so that appropriate arrangements can be made This is to certify that I, Jamie Davis posted this agenda on the glass door of the City Hall, Facing outside on </w:t>
      </w:r>
      <w:r w:rsidR="002973A6" w:rsidRPr="00BB1B5E">
        <w:rPr>
          <w:rFonts w:ascii="Times New Roman" w:hAnsi="Times New Roman" w:cs="Times New Roman"/>
          <w:b/>
          <w:sz w:val="20"/>
          <w:szCs w:val="20"/>
        </w:rPr>
        <w:t xml:space="preserve">September </w:t>
      </w:r>
      <w:r w:rsidR="00254CB5">
        <w:rPr>
          <w:rFonts w:ascii="Times New Roman" w:hAnsi="Times New Roman" w:cs="Times New Roman"/>
          <w:b/>
          <w:sz w:val="20"/>
          <w:szCs w:val="20"/>
        </w:rPr>
        <w:t>2</w:t>
      </w:r>
      <w:r w:rsidR="00AB5080">
        <w:rPr>
          <w:rFonts w:ascii="Times New Roman" w:hAnsi="Times New Roman" w:cs="Times New Roman"/>
          <w:b/>
          <w:sz w:val="20"/>
          <w:szCs w:val="20"/>
        </w:rPr>
        <w:t>3</w:t>
      </w:r>
      <w:r w:rsidRPr="00BB1B5E">
        <w:rPr>
          <w:rFonts w:ascii="Times New Roman" w:hAnsi="Times New Roman" w:cs="Times New Roman"/>
          <w:b/>
          <w:sz w:val="20"/>
          <w:szCs w:val="20"/>
        </w:rPr>
        <w:t>, 202</w:t>
      </w:r>
      <w:r w:rsidR="0094328A" w:rsidRPr="00BB1B5E">
        <w:rPr>
          <w:rFonts w:ascii="Times New Roman" w:hAnsi="Times New Roman" w:cs="Times New Roman"/>
          <w:b/>
          <w:sz w:val="20"/>
          <w:szCs w:val="20"/>
        </w:rPr>
        <w:t>2</w:t>
      </w:r>
      <w:r w:rsidRPr="00BB1B5E">
        <w:rPr>
          <w:rFonts w:ascii="Times New Roman" w:hAnsi="Times New Roman" w:cs="Times New Roman"/>
          <w:b/>
          <w:sz w:val="20"/>
          <w:szCs w:val="20"/>
        </w:rPr>
        <w:t>, at 4:00 pm.</w:t>
      </w:r>
    </w:p>
    <w:sectPr w:rsidR="001F7423" w:rsidRPr="00BB1B5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4AE33" w14:textId="77777777" w:rsidR="00CF3555" w:rsidRDefault="00CF3555" w:rsidP="001F7423">
      <w:pPr>
        <w:spacing w:after="0" w:line="240" w:lineRule="auto"/>
      </w:pPr>
      <w:r>
        <w:separator/>
      </w:r>
    </w:p>
  </w:endnote>
  <w:endnote w:type="continuationSeparator" w:id="0">
    <w:p w14:paraId="49CA0A78" w14:textId="77777777" w:rsidR="00CF3555" w:rsidRDefault="00CF3555" w:rsidP="001F74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A3572" w14:textId="77777777" w:rsidR="00CF3555" w:rsidRDefault="00CF3555" w:rsidP="001F7423">
      <w:pPr>
        <w:spacing w:after="0" w:line="240" w:lineRule="auto"/>
      </w:pPr>
      <w:r>
        <w:separator/>
      </w:r>
    </w:p>
  </w:footnote>
  <w:footnote w:type="continuationSeparator" w:id="0">
    <w:p w14:paraId="7CE9036C" w14:textId="77777777" w:rsidR="00CF3555" w:rsidRDefault="00CF3555" w:rsidP="001F74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9673B"/>
    <w:multiLevelType w:val="multilevel"/>
    <w:tmpl w:val="19A2C4A8"/>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A971862"/>
    <w:multiLevelType w:val="hybridMultilevel"/>
    <w:tmpl w:val="58BCB5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B87029"/>
    <w:multiLevelType w:val="hybridMultilevel"/>
    <w:tmpl w:val="52DEA2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5683036">
    <w:abstractNumId w:val="1"/>
  </w:num>
  <w:num w:numId="2" w16cid:durableId="1383481201">
    <w:abstractNumId w:val="0"/>
  </w:num>
  <w:num w:numId="3" w16cid:durableId="19654572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tDQ0MASSRubmRko6SsGpxcWZ+XkgBSa1AKo0D28sAAAA"/>
  </w:docVars>
  <w:rsids>
    <w:rsidRoot w:val="001F7423"/>
    <w:rsid w:val="00006ECD"/>
    <w:rsid w:val="0001692C"/>
    <w:rsid w:val="000420FF"/>
    <w:rsid w:val="00071DD7"/>
    <w:rsid w:val="00074485"/>
    <w:rsid w:val="0008671A"/>
    <w:rsid w:val="000A47E4"/>
    <w:rsid w:val="000D76D8"/>
    <w:rsid w:val="00104547"/>
    <w:rsid w:val="001118E8"/>
    <w:rsid w:val="00115203"/>
    <w:rsid w:val="00136BEE"/>
    <w:rsid w:val="001424BB"/>
    <w:rsid w:val="00151575"/>
    <w:rsid w:val="00164EB4"/>
    <w:rsid w:val="00177B5A"/>
    <w:rsid w:val="001855FF"/>
    <w:rsid w:val="0019238A"/>
    <w:rsid w:val="00195EED"/>
    <w:rsid w:val="001B19DA"/>
    <w:rsid w:val="001E479F"/>
    <w:rsid w:val="001E58F2"/>
    <w:rsid w:val="001F7423"/>
    <w:rsid w:val="00245D81"/>
    <w:rsid w:val="00254CB5"/>
    <w:rsid w:val="00294E2F"/>
    <w:rsid w:val="002973A6"/>
    <w:rsid w:val="002A124F"/>
    <w:rsid w:val="002A23A4"/>
    <w:rsid w:val="002A5CB0"/>
    <w:rsid w:val="002C0887"/>
    <w:rsid w:val="002E55F8"/>
    <w:rsid w:val="002F7B07"/>
    <w:rsid w:val="002F7FE6"/>
    <w:rsid w:val="0031007E"/>
    <w:rsid w:val="003132B5"/>
    <w:rsid w:val="00321A0B"/>
    <w:rsid w:val="0036618A"/>
    <w:rsid w:val="00377BDB"/>
    <w:rsid w:val="003921DE"/>
    <w:rsid w:val="003A6C1B"/>
    <w:rsid w:val="0041603F"/>
    <w:rsid w:val="00431616"/>
    <w:rsid w:val="0044637E"/>
    <w:rsid w:val="00470C05"/>
    <w:rsid w:val="00494C51"/>
    <w:rsid w:val="004A151F"/>
    <w:rsid w:val="004A18B3"/>
    <w:rsid w:val="004B062F"/>
    <w:rsid w:val="004B1954"/>
    <w:rsid w:val="004C4DDC"/>
    <w:rsid w:val="004E4ACF"/>
    <w:rsid w:val="00502FFC"/>
    <w:rsid w:val="00503E5E"/>
    <w:rsid w:val="00504EF1"/>
    <w:rsid w:val="00527078"/>
    <w:rsid w:val="00553299"/>
    <w:rsid w:val="0056694B"/>
    <w:rsid w:val="00567AF8"/>
    <w:rsid w:val="005C5E1F"/>
    <w:rsid w:val="005D6A5C"/>
    <w:rsid w:val="005E0761"/>
    <w:rsid w:val="005E7868"/>
    <w:rsid w:val="00622AFB"/>
    <w:rsid w:val="006255AA"/>
    <w:rsid w:val="00630320"/>
    <w:rsid w:val="00647E19"/>
    <w:rsid w:val="006500E5"/>
    <w:rsid w:val="00652313"/>
    <w:rsid w:val="006539BF"/>
    <w:rsid w:val="00653EB8"/>
    <w:rsid w:val="00670521"/>
    <w:rsid w:val="0067713E"/>
    <w:rsid w:val="006C28BA"/>
    <w:rsid w:val="00705B0A"/>
    <w:rsid w:val="00786B67"/>
    <w:rsid w:val="007A3B47"/>
    <w:rsid w:val="007E7F8A"/>
    <w:rsid w:val="008109EB"/>
    <w:rsid w:val="0081390D"/>
    <w:rsid w:val="008177DE"/>
    <w:rsid w:val="00842D00"/>
    <w:rsid w:val="0084784D"/>
    <w:rsid w:val="00862A51"/>
    <w:rsid w:val="00863314"/>
    <w:rsid w:val="008D042D"/>
    <w:rsid w:val="008D3144"/>
    <w:rsid w:val="009334B2"/>
    <w:rsid w:val="00934E1E"/>
    <w:rsid w:val="0094328A"/>
    <w:rsid w:val="00945B98"/>
    <w:rsid w:val="009A5F18"/>
    <w:rsid w:val="009D00EE"/>
    <w:rsid w:val="009D16D0"/>
    <w:rsid w:val="009F6295"/>
    <w:rsid w:val="00A14ABB"/>
    <w:rsid w:val="00A36225"/>
    <w:rsid w:val="00A50632"/>
    <w:rsid w:val="00A87E3E"/>
    <w:rsid w:val="00AA2FD4"/>
    <w:rsid w:val="00AB5080"/>
    <w:rsid w:val="00AE3499"/>
    <w:rsid w:val="00AE420C"/>
    <w:rsid w:val="00B148F0"/>
    <w:rsid w:val="00B36E4F"/>
    <w:rsid w:val="00B41165"/>
    <w:rsid w:val="00B74956"/>
    <w:rsid w:val="00B74FEB"/>
    <w:rsid w:val="00B860CE"/>
    <w:rsid w:val="00B9373A"/>
    <w:rsid w:val="00BB1B5E"/>
    <w:rsid w:val="00BC009D"/>
    <w:rsid w:val="00BD70E0"/>
    <w:rsid w:val="00C03D79"/>
    <w:rsid w:val="00C16267"/>
    <w:rsid w:val="00C25237"/>
    <w:rsid w:val="00C57904"/>
    <w:rsid w:val="00C6031B"/>
    <w:rsid w:val="00C67C50"/>
    <w:rsid w:val="00C80402"/>
    <w:rsid w:val="00C82268"/>
    <w:rsid w:val="00C83DC5"/>
    <w:rsid w:val="00C92F3E"/>
    <w:rsid w:val="00CA5493"/>
    <w:rsid w:val="00CA58A2"/>
    <w:rsid w:val="00CB5628"/>
    <w:rsid w:val="00CB58D6"/>
    <w:rsid w:val="00CC15AF"/>
    <w:rsid w:val="00CC5926"/>
    <w:rsid w:val="00CD4CE9"/>
    <w:rsid w:val="00CE73F3"/>
    <w:rsid w:val="00CF3555"/>
    <w:rsid w:val="00D175A2"/>
    <w:rsid w:val="00D35208"/>
    <w:rsid w:val="00D45074"/>
    <w:rsid w:val="00D77684"/>
    <w:rsid w:val="00DB401A"/>
    <w:rsid w:val="00DD2D0E"/>
    <w:rsid w:val="00E03363"/>
    <w:rsid w:val="00E04408"/>
    <w:rsid w:val="00E33DCD"/>
    <w:rsid w:val="00E8542A"/>
    <w:rsid w:val="00EB1C14"/>
    <w:rsid w:val="00EE3196"/>
    <w:rsid w:val="00EF1D46"/>
    <w:rsid w:val="00EF610A"/>
    <w:rsid w:val="00F27A7A"/>
    <w:rsid w:val="00F429D7"/>
    <w:rsid w:val="00F449B3"/>
    <w:rsid w:val="00F61E8D"/>
    <w:rsid w:val="00F651A3"/>
    <w:rsid w:val="00F842F3"/>
    <w:rsid w:val="00FA3CA9"/>
    <w:rsid w:val="00FB10F4"/>
    <w:rsid w:val="00FD6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A99BB"/>
  <w15:docId w15:val="{1EFB59DE-71A0-4927-B2D3-2EFF5B936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74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7423"/>
  </w:style>
  <w:style w:type="paragraph" w:styleId="Footer">
    <w:name w:val="footer"/>
    <w:basedOn w:val="Normal"/>
    <w:link w:val="FooterChar"/>
    <w:uiPriority w:val="99"/>
    <w:unhideWhenUsed/>
    <w:rsid w:val="001F74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423"/>
  </w:style>
  <w:style w:type="character" w:customStyle="1" w:styleId="Bodytext3">
    <w:name w:val="Body text (3)_"/>
    <w:basedOn w:val="DefaultParagraphFont"/>
    <w:link w:val="Bodytext30"/>
    <w:rsid w:val="001F7423"/>
    <w:rPr>
      <w:shd w:val="clear" w:color="auto" w:fill="FFFFFF"/>
    </w:rPr>
  </w:style>
  <w:style w:type="paragraph" w:customStyle="1" w:styleId="Bodytext30">
    <w:name w:val="Body text (3)"/>
    <w:basedOn w:val="Normal"/>
    <w:link w:val="Bodytext3"/>
    <w:rsid w:val="001F7423"/>
    <w:pPr>
      <w:widowControl w:val="0"/>
      <w:shd w:val="clear" w:color="auto" w:fill="FFFFFF"/>
      <w:spacing w:after="0" w:line="254" w:lineRule="exact"/>
      <w:ind w:hanging="380"/>
      <w:jc w:val="center"/>
    </w:pPr>
  </w:style>
  <w:style w:type="paragraph" w:styleId="ListParagraph">
    <w:name w:val="List Paragraph"/>
    <w:basedOn w:val="Normal"/>
    <w:uiPriority w:val="34"/>
    <w:qFormat/>
    <w:rsid w:val="001F7423"/>
    <w:pPr>
      <w:ind w:left="720"/>
      <w:contextualSpacing/>
    </w:pPr>
  </w:style>
  <w:style w:type="character" w:customStyle="1" w:styleId="Bodytext4">
    <w:name w:val="Body text (4)_"/>
    <w:basedOn w:val="DefaultParagraphFont"/>
    <w:link w:val="Bodytext40"/>
    <w:rsid w:val="001F7423"/>
    <w:rPr>
      <w:b/>
      <w:bCs/>
      <w:sz w:val="23"/>
      <w:szCs w:val="23"/>
      <w:shd w:val="clear" w:color="auto" w:fill="FFFFFF"/>
    </w:rPr>
  </w:style>
  <w:style w:type="paragraph" w:customStyle="1" w:styleId="Bodytext40">
    <w:name w:val="Body text (4)"/>
    <w:basedOn w:val="Normal"/>
    <w:link w:val="Bodytext4"/>
    <w:rsid w:val="001F7423"/>
    <w:pPr>
      <w:widowControl w:val="0"/>
      <w:shd w:val="clear" w:color="auto" w:fill="FFFFFF"/>
      <w:spacing w:after="0" w:line="317" w:lineRule="exact"/>
      <w:ind w:hanging="380"/>
    </w:pPr>
    <w:rPr>
      <w:b/>
      <w:bCs/>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219471">
      <w:bodyDiv w:val="1"/>
      <w:marLeft w:val="0"/>
      <w:marRight w:val="0"/>
      <w:marTop w:val="0"/>
      <w:marBottom w:val="0"/>
      <w:divBdr>
        <w:top w:val="none" w:sz="0" w:space="0" w:color="auto"/>
        <w:left w:val="none" w:sz="0" w:space="0" w:color="auto"/>
        <w:bottom w:val="none" w:sz="0" w:space="0" w:color="auto"/>
        <w:right w:val="none" w:sz="0" w:space="0" w:color="auto"/>
      </w:divBdr>
      <w:divsChild>
        <w:div w:id="849561468">
          <w:marLeft w:val="0"/>
          <w:marRight w:val="0"/>
          <w:marTop w:val="0"/>
          <w:marBottom w:val="0"/>
          <w:divBdr>
            <w:top w:val="none" w:sz="0" w:space="0" w:color="auto"/>
            <w:left w:val="none" w:sz="0" w:space="0" w:color="auto"/>
            <w:bottom w:val="none" w:sz="0" w:space="0" w:color="auto"/>
            <w:right w:val="none" w:sz="0" w:space="0" w:color="auto"/>
          </w:divBdr>
        </w:div>
        <w:div w:id="188181608">
          <w:marLeft w:val="0"/>
          <w:marRight w:val="0"/>
          <w:marTop w:val="0"/>
          <w:marBottom w:val="0"/>
          <w:divBdr>
            <w:top w:val="none" w:sz="0" w:space="0" w:color="auto"/>
            <w:left w:val="none" w:sz="0" w:space="0" w:color="auto"/>
            <w:bottom w:val="none" w:sz="0" w:space="0" w:color="auto"/>
            <w:right w:val="none" w:sz="0" w:space="0" w:color="auto"/>
          </w:divBdr>
        </w:div>
        <w:div w:id="1899514543">
          <w:marLeft w:val="0"/>
          <w:marRight w:val="0"/>
          <w:marTop w:val="0"/>
          <w:marBottom w:val="0"/>
          <w:divBdr>
            <w:top w:val="none" w:sz="0" w:space="0" w:color="auto"/>
            <w:left w:val="none" w:sz="0" w:space="0" w:color="auto"/>
            <w:bottom w:val="none" w:sz="0" w:space="0" w:color="auto"/>
            <w:right w:val="none" w:sz="0" w:space="0" w:color="auto"/>
          </w:divBdr>
        </w:div>
      </w:divsChild>
    </w:div>
    <w:div w:id="1435977861">
      <w:bodyDiv w:val="1"/>
      <w:marLeft w:val="0"/>
      <w:marRight w:val="0"/>
      <w:marTop w:val="0"/>
      <w:marBottom w:val="0"/>
      <w:divBdr>
        <w:top w:val="none" w:sz="0" w:space="0" w:color="auto"/>
        <w:left w:val="none" w:sz="0" w:space="0" w:color="auto"/>
        <w:bottom w:val="none" w:sz="0" w:space="0" w:color="auto"/>
        <w:right w:val="none" w:sz="0" w:space="0" w:color="auto"/>
      </w:divBdr>
    </w:div>
    <w:div w:id="1712147435">
      <w:bodyDiv w:val="1"/>
      <w:marLeft w:val="0"/>
      <w:marRight w:val="0"/>
      <w:marTop w:val="0"/>
      <w:marBottom w:val="0"/>
      <w:divBdr>
        <w:top w:val="none" w:sz="0" w:space="0" w:color="auto"/>
        <w:left w:val="none" w:sz="0" w:space="0" w:color="auto"/>
        <w:bottom w:val="none" w:sz="0" w:space="0" w:color="auto"/>
        <w:right w:val="none" w:sz="0" w:space="0" w:color="auto"/>
      </w:divBdr>
    </w:div>
    <w:div w:id="1885099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B2FF3BFA7329C4B98FD02FC639D2610" ma:contentTypeVersion="2" ma:contentTypeDescription="Create a new document." ma:contentTypeScope="" ma:versionID="67b707e7b062da415d0124fdb8a159ba">
  <xsd:schema xmlns:xsd="http://www.w3.org/2001/XMLSchema" xmlns:xs="http://www.w3.org/2001/XMLSchema" xmlns:p="http://schemas.microsoft.com/office/2006/metadata/properties" xmlns:ns3="9c4a7e32-9a6e-4429-b5bb-65249fe1f388" targetNamespace="http://schemas.microsoft.com/office/2006/metadata/properties" ma:root="true" ma:fieldsID="e53434b13ccce1b776a861395d392719" ns3:_="">
    <xsd:import namespace="9c4a7e32-9a6e-4429-b5bb-65249fe1f38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4a7e32-9a6e-4429-b5bb-65249fe1f3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432E6F-5828-4B29-954B-CA88D087C49F}">
  <ds:schemaRefs>
    <ds:schemaRef ds:uri="http://schemas.microsoft.com/sharepoint/v3/contenttype/forms"/>
  </ds:schemaRefs>
</ds:datastoreItem>
</file>

<file path=customXml/itemProps2.xml><?xml version="1.0" encoding="utf-8"?>
<ds:datastoreItem xmlns:ds="http://schemas.openxmlformats.org/officeDocument/2006/customXml" ds:itemID="{8C36C40D-F599-4190-BDC1-2EAF9749CD6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552A38-9826-4895-A208-A8C33FEC9D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4a7e32-9a6e-4429-b5bb-65249fe1f3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Pages>
  <Words>297</Words>
  <Characters>169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ty Secretary</dc:creator>
  <cp:keywords/>
  <dc:description/>
  <cp:lastModifiedBy>Jamie  Davis</cp:lastModifiedBy>
  <cp:revision>6</cp:revision>
  <cp:lastPrinted>2022-09-07T16:02:00Z</cp:lastPrinted>
  <dcterms:created xsi:type="dcterms:W3CDTF">2022-09-22T21:14:00Z</dcterms:created>
  <dcterms:modified xsi:type="dcterms:W3CDTF">2022-09-26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2FF3BFA7329C4B98FD02FC639D2610</vt:lpwstr>
  </property>
</Properties>
</file>